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8"/>
        <w:gridCol w:w="5508"/>
      </w:tblGrid>
      <w:tr w:rsidR="00CD6098" w:rsidRPr="00CD6098" w14:paraId="61337225" w14:textId="77777777" w:rsidTr="00ED5AF9">
        <w:trPr>
          <w:tblCellSpacing w:w="0" w:type="dxa"/>
        </w:trPr>
        <w:tc>
          <w:tcPr>
            <w:tcW w:w="33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56E88" w14:textId="0283B733" w:rsidR="00CD6098" w:rsidRPr="00CD6098" w:rsidRDefault="00CD6098" w:rsidP="00ED5AF9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t>CỤC HÀNG HẢI VIỆT NAM</w:t>
            </w:r>
            <w:r w:rsidRPr="00CD609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br/>
            </w:r>
            <w:r w:rsidRPr="00CD6098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CẢNG VỤ HÀNG HẢI</w:t>
            </w:r>
            <w:r w:rsidRPr="00CD609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ĐÀ NẴNG</w:t>
            </w:r>
            <w:r w:rsidRPr="00CD6098">
              <w:rPr>
                <w:rFonts w:ascii="Arial" w:eastAsia="Times New Roman" w:hAnsi="Arial" w:cs="Arial"/>
                <w:b/>
                <w:bCs/>
                <w:color w:val="000000"/>
                <w:lang w:val="vi-VN"/>
              </w:rPr>
              <w:br/>
              <w:t>-------</w:t>
            </w:r>
          </w:p>
        </w:tc>
        <w:tc>
          <w:tcPr>
            <w:tcW w:w="550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E4254" w14:textId="77777777" w:rsidR="00CD6098" w:rsidRPr="001716DB" w:rsidRDefault="00CD6098" w:rsidP="00ED5AF9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t>CỘNG HÒA XÃ HỘI CHỦ NGHĨA VIỆT NAM</w:t>
            </w: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br/>
              <w:t>Độc lập - Tự do - Hạnh phúc </w:t>
            </w: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br/>
              <w:t>---------------</w:t>
            </w:r>
          </w:p>
        </w:tc>
      </w:tr>
      <w:tr w:rsidR="00CD6098" w:rsidRPr="00CD6098" w14:paraId="2B46FC77" w14:textId="77777777" w:rsidTr="00ED5AF9">
        <w:trPr>
          <w:tblCellSpacing w:w="0" w:type="dxa"/>
        </w:trPr>
        <w:tc>
          <w:tcPr>
            <w:tcW w:w="33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EE949" w14:textId="77777777" w:rsidR="00CD6098" w:rsidRPr="00CD6098" w:rsidRDefault="00CD6098" w:rsidP="00ED5AF9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color w:val="000000"/>
                <w:lang w:val="vi-VN"/>
              </w:rPr>
              <w:t>Số: .........../GP</w:t>
            </w:r>
          </w:p>
        </w:tc>
        <w:tc>
          <w:tcPr>
            <w:tcW w:w="550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841F5" w14:textId="77777777" w:rsidR="00CD6098" w:rsidRPr="00CD6098" w:rsidRDefault="00CD6098" w:rsidP="00ED5AF9">
            <w:pPr>
              <w:spacing w:after="120" w:line="234" w:lineRule="atLeast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i/>
                <w:iCs/>
                <w:color w:val="000000"/>
                <w:lang w:val="vi-VN"/>
              </w:rPr>
              <w:t> </w:t>
            </w:r>
          </w:p>
        </w:tc>
      </w:tr>
    </w:tbl>
    <w:p w14:paraId="1349189F" w14:textId="77777777" w:rsidR="00CD6098" w:rsidRPr="003669DF" w:rsidRDefault="00CD6098" w:rsidP="00CD6098">
      <w:pPr>
        <w:shd w:val="clear" w:color="auto" w:fill="FFFFFF"/>
        <w:spacing w:after="120" w:line="234" w:lineRule="atLeast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vi-VN"/>
        </w:rPr>
      </w:pPr>
    </w:p>
    <w:p w14:paraId="0FC6F294" w14:textId="5F7EE75B" w:rsidR="00CD6098" w:rsidRPr="003669DF" w:rsidRDefault="00CD6098" w:rsidP="00CD6098">
      <w:pPr>
        <w:shd w:val="clear" w:color="auto" w:fill="FFFFFF"/>
        <w:spacing w:after="120" w:line="234" w:lineRule="atLeast"/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 w:rsidRPr="003669DF">
        <w:rPr>
          <w:rFonts w:ascii="Arial" w:eastAsia="Times New Roman" w:hAnsi="Arial" w:cs="Arial"/>
          <w:b/>
          <w:bCs/>
          <w:color w:val="000000"/>
          <w:sz w:val="32"/>
          <w:szCs w:val="32"/>
          <w:lang w:val="vi-VN"/>
        </w:rPr>
        <w:t>GIẤY PHÉP VÀO CẢNG</w:t>
      </w:r>
    </w:p>
    <w:p w14:paraId="3CF85F06" w14:textId="77777777" w:rsidR="001716DB" w:rsidRDefault="001716DB" w:rsidP="00CD6098">
      <w:pPr>
        <w:shd w:val="clear" w:color="auto" w:fill="FFFFFF"/>
        <w:spacing w:after="120" w:line="234" w:lineRule="atLeast"/>
        <w:rPr>
          <w:rFonts w:ascii="Arial" w:eastAsia="Times New Roman" w:hAnsi="Arial" w:cs="Arial"/>
          <w:color w:val="000000"/>
          <w:lang w:val="vi-VN"/>
        </w:rPr>
      </w:pPr>
    </w:p>
    <w:p w14:paraId="749BAB7D" w14:textId="2745FA83" w:rsidR="00CD6098" w:rsidRDefault="00CD6098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  <w:lang w:val="vi-VN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 xml:space="preserve">Cho phép </w:t>
      </w:r>
      <w:r w:rsidR="00E037D7">
        <w:rPr>
          <w:rFonts w:ascii="Arial" w:eastAsia="Times New Roman" w:hAnsi="Arial" w:cs="Arial"/>
          <w:color w:val="000000"/>
        </w:rPr>
        <w:t>t</w:t>
      </w:r>
      <w:r w:rsidRPr="00CD6098">
        <w:rPr>
          <w:rFonts w:ascii="Arial" w:eastAsia="Times New Roman" w:hAnsi="Arial" w:cs="Arial"/>
          <w:color w:val="000000"/>
          <w:lang w:val="vi-VN"/>
        </w:rPr>
        <w:t>huyền trưởng</w:t>
      </w:r>
      <w:r w:rsidR="001716DB">
        <w:rPr>
          <w:rFonts w:ascii="Arial" w:eastAsia="Times New Roman" w:hAnsi="Arial" w:cs="Arial"/>
          <w:color w:val="000000"/>
        </w:rPr>
        <w:t>: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................................................................................................</w:t>
      </w:r>
    </w:p>
    <w:p w14:paraId="4E8A85FD" w14:textId="5831F6E2" w:rsidR="001716DB" w:rsidRPr="001716DB" w:rsidRDefault="001716DB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hủ tàu cá: </w:t>
      </w:r>
      <w:r w:rsidRPr="00CD6098">
        <w:rPr>
          <w:rFonts w:ascii="Arial" w:eastAsia="Times New Roman" w:hAnsi="Arial" w:cs="Arial"/>
          <w:color w:val="000000"/>
          <w:lang w:val="vi-VN"/>
        </w:rPr>
        <w:t>.......................................................................................................................</w:t>
      </w:r>
    </w:p>
    <w:p w14:paraId="03B70A03" w14:textId="4B6E142C" w:rsidR="00250833" w:rsidRDefault="00CD6098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  <w:lang w:val="vi-VN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Tên phương tiện:..........................................</w:t>
      </w:r>
      <w:r w:rsidR="00250833" w:rsidRPr="00CD6098">
        <w:rPr>
          <w:rFonts w:ascii="Arial" w:eastAsia="Times New Roman" w:hAnsi="Arial" w:cs="Arial"/>
          <w:color w:val="000000"/>
          <w:lang w:val="vi-VN"/>
        </w:rPr>
        <w:t>....................................................................</w:t>
      </w:r>
      <w:r w:rsidR="00250833">
        <w:rPr>
          <w:rFonts w:ascii="Arial" w:eastAsia="Times New Roman" w:hAnsi="Arial" w:cs="Arial"/>
          <w:color w:val="000000"/>
        </w:rPr>
        <w:t>.</w:t>
      </w:r>
    </w:p>
    <w:p w14:paraId="130EC855" w14:textId="5003C379" w:rsidR="00CD6098" w:rsidRPr="008A51EA" w:rsidRDefault="00CD6098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Số đăng ký: ................................................</w:t>
      </w:r>
      <w:r w:rsidR="008A51EA">
        <w:rPr>
          <w:rFonts w:ascii="Arial" w:eastAsia="Times New Roman" w:hAnsi="Arial" w:cs="Arial"/>
          <w:color w:val="000000"/>
        </w:rPr>
        <w:t>.</w:t>
      </w:r>
    </w:p>
    <w:p w14:paraId="39282A57" w14:textId="570B8638" w:rsidR="00CD6098" w:rsidRPr="001716DB" w:rsidRDefault="00CD6098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 xml:space="preserve">Trọng tải:..................................................... </w:t>
      </w:r>
      <w:r w:rsidR="001716DB">
        <w:rPr>
          <w:rFonts w:ascii="Arial" w:eastAsia="Times New Roman" w:hAnsi="Arial" w:cs="Arial"/>
          <w:color w:val="000000"/>
        </w:rPr>
        <w:t>Công suất</w:t>
      </w:r>
      <w:r w:rsidRPr="00CD6098">
        <w:rPr>
          <w:rFonts w:ascii="Arial" w:eastAsia="Times New Roman" w:hAnsi="Arial" w:cs="Arial"/>
          <w:color w:val="000000"/>
          <w:lang w:val="vi-VN"/>
        </w:rPr>
        <w:t>: ..................................................</w:t>
      </w:r>
      <w:r w:rsidR="001716DB">
        <w:rPr>
          <w:rFonts w:ascii="Arial" w:eastAsia="Times New Roman" w:hAnsi="Arial" w:cs="Arial"/>
          <w:color w:val="000000"/>
        </w:rPr>
        <w:t>.</w:t>
      </w:r>
    </w:p>
    <w:p w14:paraId="54ED0DB1" w14:textId="0BC2FD16" w:rsidR="00CD6098" w:rsidRPr="00CD6098" w:rsidRDefault="008A51EA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ố đăng kiểm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>: ...........</w:t>
      </w:r>
      <w:r>
        <w:rPr>
          <w:rFonts w:ascii="Arial" w:eastAsia="Times New Roman" w:hAnsi="Arial" w:cs="Arial"/>
          <w:color w:val="000000"/>
        </w:rPr>
        <w:t>.....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>...................................................................................................</w:t>
      </w:r>
    </w:p>
    <w:p w14:paraId="2132FAD9" w14:textId="59E0F4A7" w:rsidR="008A51EA" w:rsidRPr="008A51EA" w:rsidRDefault="008A51EA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ời gian vào cảng</w:t>
      </w:r>
      <w:r w:rsidR="00EC6190">
        <w:rPr>
          <w:rFonts w:ascii="Arial" w:eastAsia="Times New Roman" w:hAnsi="Arial" w:cs="Arial"/>
          <w:color w:val="000000"/>
        </w:rPr>
        <w:t>:</w:t>
      </w:r>
      <w:r>
        <w:rPr>
          <w:rFonts w:ascii="Arial" w:eastAsia="Times New Roman" w:hAnsi="Arial" w:cs="Arial"/>
          <w:color w:val="000000"/>
        </w:rPr>
        <w:t xml:space="preserve"> dự kiến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ngày 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>.........</w:t>
      </w:r>
      <w:r>
        <w:rPr>
          <w:rFonts w:ascii="Arial" w:eastAsia="Times New Roman" w:hAnsi="Arial" w:cs="Arial"/>
          <w:color w:val="000000"/>
        </w:rPr>
        <w:t>tháng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 xml:space="preserve"> .........</w:t>
      </w:r>
      <w:r>
        <w:rPr>
          <w:rFonts w:ascii="Arial" w:eastAsia="Times New Roman" w:hAnsi="Arial" w:cs="Arial"/>
          <w:color w:val="000000"/>
        </w:rPr>
        <w:t>năm</w:t>
      </w:r>
      <w:r w:rsidR="00CD6098" w:rsidRPr="00CD6098">
        <w:rPr>
          <w:rFonts w:ascii="Arial" w:eastAsia="Times New Roman" w:hAnsi="Arial" w:cs="Arial"/>
          <w:color w:val="000000"/>
          <w:lang w:val="vi-VN"/>
        </w:rPr>
        <w:t xml:space="preserve"> .........</w:t>
      </w:r>
      <w:r>
        <w:rPr>
          <w:rFonts w:ascii="Arial" w:eastAsia="Times New Roman" w:hAnsi="Arial" w:cs="Arial"/>
          <w:color w:val="000000"/>
        </w:rPr>
        <w:t>.</w:t>
      </w:r>
    </w:p>
    <w:p w14:paraId="05FD1A27" w14:textId="77777777" w:rsidR="00EC6190" w:rsidRDefault="00EC6190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</w:p>
    <w:p w14:paraId="63427E33" w14:textId="5F136456" w:rsidR="00CD6098" w:rsidRDefault="00CD6098" w:rsidP="001716DB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  <w:lang w:val="vi-VN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 </w:t>
      </w:r>
    </w:p>
    <w:p w14:paraId="726A2D54" w14:textId="7DAF80B2" w:rsidR="00862A46" w:rsidRDefault="00862A46" w:rsidP="00862A46">
      <w:pPr>
        <w:shd w:val="clear" w:color="auto" w:fill="FFFFFF"/>
        <w:spacing w:after="120" w:line="360" w:lineRule="auto"/>
        <w:jc w:val="right"/>
        <w:rPr>
          <w:rFonts w:ascii="Arial" w:eastAsia="Times New Roman" w:hAnsi="Arial" w:cs="Arial"/>
          <w:i/>
          <w:iCs/>
          <w:color w:val="000000"/>
          <w:lang w:val="vi-VN"/>
        </w:rPr>
      </w:pPr>
      <w:r>
        <w:rPr>
          <w:rFonts w:ascii="Arial" w:eastAsia="Times New Roman" w:hAnsi="Arial" w:cs="Arial"/>
          <w:i/>
          <w:iCs/>
          <w:color w:val="000000"/>
          <w:lang w:val="vi-VN"/>
        </w:rPr>
        <w:t>Đ</w:t>
      </w:r>
      <w:r>
        <w:rPr>
          <w:rFonts w:ascii="Arial" w:eastAsia="Times New Roman" w:hAnsi="Arial" w:cs="Arial"/>
          <w:i/>
          <w:iCs/>
          <w:color w:val="000000"/>
        </w:rPr>
        <w:t>à Nẵng</w:t>
      </w:r>
      <w:r w:rsidRPr="00CD6098">
        <w:rPr>
          <w:rFonts w:ascii="Arial" w:eastAsia="Times New Roman" w:hAnsi="Arial" w:cs="Arial"/>
          <w:i/>
          <w:iCs/>
          <w:color w:val="000000"/>
          <w:lang w:val="vi-VN"/>
        </w:rPr>
        <w:t>, ngày ........tháng ........năm..........</w:t>
      </w:r>
    </w:p>
    <w:p w14:paraId="6347A661" w14:textId="65DA77C9" w:rsidR="00862A46" w:rsidRPr="00862A46" w:rsidRDefault="00862A46" w:rsidP="00862A46">
      <w:pPr>
        <w:shd w:val="clear" w:color="auto" w:fill="FFFFFF"/>
        <w:spacing w:after="120" w:line="360" w:lineRule="auto"/>
        <w:jc w:val="right"/>
        <w:rPr>
          <w:rFonts w:ascii="Arial" w:eastAsia="Times New Roman" w:hAnsi="Arial" w:cs="Arial"/>
          <w:color w:val="000000"/>
        </w:rPr>
      </w:pPr>
      <w:r w:rsidRPr="00862A46">
        <w:rPr>
          <w:rFonts w:ascii="Arial" w:eastAsia="Times New Roman" w:hAnsi="Arial" w:cs="Arial"/>
          <w:b/>
          <w:bCs/>
          <w:color w:val="000000"/>
          <w:lang w:val="vi-VN"/>
        </w:rPr>
        <w:t>XÁC NHẬN CỦA BỘ ĐỘI BIÊN PHÒNG</w:t>
      </w:r>
      <w:r>
        <w:rPr>
          <w:rFonts w:ascii="Arial" w:eastAsia="Times New Roman" w:hAnsi="Arial" w:cs="Arial"/>
          <w:b/>
          <w:bCs/>
          <w:color w:val="000000"/>
          <w:lang w:val="vi-VN"/>
        </w:rPr>
        <w:tab/>
      </w:r>
      <w:r>
        <w:rPr>
          <w:rFonts w:ascii="Arial" w:eastAsia="Times New Roman" w:hAnsi="Arial" w:cs="Arial"/>
          <w:b/>
          <w:bCs/>
          <w:color w:val="000000"/>
          <w:lang w:val="vi-VN"/>
        </w:rPr>
        <w:tab/>
      </w:r>
      <w:r w:rsidRPr="00862A46">
        <w:rPr>
          <w:rFonts w:ascii="Arial" w:eastAsia="Times New Roman" w:hAnsi="Arial" w:cs="Arial"/>
          <w:b/>
          <w:bCs/>
          <w:color w:val="000000"/>
          <w:lang w:val="vi-VN"/>
        </w:rPr>
        <w:t xml:space="preserve"> XÁC NHẬN CỦA CHI CỤC THỦY SẢN</w:t>
      </w:r>
    </w:p>
    <w:p w14:paraId="186F9FF5" w14:textId="47F4DEE8" w:rsidR="001716DB" w:rsidRPr="00CD6098" w:rsidRDefault="00247D22" w:rsidP="00862A46">
      <w:pPr>
        <w:shd w:val="clear" w:color="auto" w:fill="FFFFFF"/>
        <w:spacing w:after="120" w:line="360" w:lineRule="auto"/>
        <w:jc w:val="center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</w:t>
      </w: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57A3C76B" wp14:editId="2F3159AF">
            <wp:extent cx="1524000" cy="1115003"/>
            <wp:effectExtent l="0" t="0" r="0" b="9525"/>
            <wp:docPr id="402237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886" cy="112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000000"/>
        </w:rPr>
        <w:t xml:space="preserve">                                               </w:t>
      </w:r>
      <w:r w:rsidR="00165395" w:rsidRPr="001716DB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034ED8E6" wp14:editId="7D7B1E4B">
            <wp:extent cx="1543660" cy="1136650"/>
            <wp:effectExtent l="0" t="0" r="0" b="6350"/>
            <wp:docPr id="1151628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62870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366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Spec="center" w:tblpY="1691"/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8"/>
        <w:gridCol w:w="4428"/>
      </w:tblGrid>
      <w:tr w:rsidR="00862A46" w:rsidRPr="00CD6098" w14:paraId="24CC043A" w14:textId="77777777" w:rsidTr="00862A46">
        <w:trPr>
          <w:tblCellSpacing w:w="0" w:type="dxa"/>
        </w:trPr>
        <w:tc>
          <w:tcPr>
            <w:tcW w:w="442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4DD9D" w14:textId="77777777" w:rsidR="00862A46" w:rsidRPr="00862A46" w:rsidRDefault="00862A46" w:rsidP="00862A46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lang w:val="vi-VN"/>
              </w:rPr>
            </w:pPr>
          </w:p>
        </w:tc>
        <w:tc>
          <w:tcPr>
            <w:tcW w:w="442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6BEA1" w14:textId="77777777" w:rsidR="00862A46" w:rsidRPr="00CD6098" w:rsidRDefault="00862A46" w:rsidP="00862A46">
            <w:pPr>
              <w:spacing w:after="120" w:line="36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30D725CA" w14:textId="66C7C491" w:rsidR="001716DB" w:rsidRPr="00CD6098" w:rsidRDefault="001716DB" w:rsidP="00862A46">
      <w:pPr>
        <w:rPr>
          <w:rFonts w:ascii="Times New Roman" w:hAnsi="Times New Roman"/>
          <w:sz w:val="28"/>
          <w:szCs w:val="28"/>
        </w:rPr>
      </w:pPr>
    </w:p>
    <w:sectPr w:rsidR="001716DB" w:rsidRPr="00CD6098" w:rsidSect="00CD2C6E"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MyMTY3NjQ0NzNV0lEKTi0uzszPAykwrgUA8cfBwiwAAAA="/>
  </w:docVars>
  <w:rsids>
    <w:rsidRoot w:val="00790D1F"/>
    <w:rsid w:val="00165395"/>
    <w:rsid w:val="001716DB"/>
    <w:rsid w:val="00247D22"/>
    <w:rsid w:val="00250833"/>
    <w:rsid w:val="00344B79"/>
    <w:rsid w:val="003669DF"/>
    <w:rsid w:val="006E6C13"/>
    <w:rsid w:val="00722D59"/>
    <w:rsid w:val="00790D1F"/>
    <w:rsid w:val="00862A46"/>
    <w:rsid w:val="008A51EA"/>
    <w:rsid w:val="00990FD1"/>
    <w:rsid w:val="00A724EB"/>
    <w:rsid w:val="00AD3684"/>
    <w:rsid w:val="00CD2C6E"/>
    <w:rsid w:val="00CD6098"/>
    <w:rsid w:val="00E037D7"/>
    <w:rsid w:val="00EC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F1AA3"/>
  <w15:chartTrackingRefBased/>
  <w15:docId w15:val="{B220F38B-3966-45B7-AC09-A258F9D3A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098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Cuong</dc:creator>
  <cp:keywords/>
  <dc:description/>
  <cp:lastModifiedBy>Tran Cuong</cp:lastModifiedBy>
  <cp:revision>7</cp:revision>
  <dcterms:created xsi:type="dcterms:W3CDTF">2024-03-04T08:27:00Z</dcterms:created>
  <dcterms:modified xsi:type="dcterms:W3CDTF">2024-03-10T05:31:00Z</dcterms:modified>
</cp:coreProperties>
</file>